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D50DB0" w14:textId="77777777" w:rsidR="00281678" w:rsidRPr="00281678" w:rsidRDefault="00504DBE" w:rsidP="00281678">
      <w:r>
        <w:rPr>
          <w:noProof/>
        </w:rPr>
        <w:pict w14:anchorId="4D9951CB">
          <v:rect id="_x0000_i1027" alt="" style="width:481.9pt;height:.05pt;mso-width-percent:0;mso-height-percent:0;mso-width-percent:0;mso-height-percent:0" o:hralign="center" o:hrstd="t" o:hr="t" fillcolor="#a0a0a0" stroked="f"/>
        </w:pict>
      </w:r>
    </w:p>
    <w:p w14:paraId="597AC585" w14:textId="3C2BC940" w:rsidR="00281678" w:rsidRPr="00281678" w:rsidRDefault="00281678" w:rsidP="00281678">
      <w:pPr>
        <w:rPr>
          <w:b/>
          <w:bCs/>
        </w:rPr>
      </w:pPr>
      <w:r w:rsidRPr="00281678">
        <w:rPr>
          <w:b/>
          <w:bCs/>
        </w:rPr>
        <w:t>1. Compila il questionario per catechisti</w:t>
      </w:r>
      <w:r w:rsidR="00832084">
        <w:rPr>
          <w:b/>
          <w:bCs/>
        </w:rPr>
        <w:t xml:space="preserve"> entro il 31 marzo</w:t>
      </w:r>
    </w:p>
    <w:p w14:paraId="55F85C14" w14:textId="035A7AE6" w:rsidR="00281678" w:rsidRPr="00281678" w:rsidRDefault="00281678" w:rsidP="00281678">
      <w:r w:rsidRPr="00281678">
        <w:rPr>
          <w:rFonts w:ascii="Segoe UI Emoji" w:hAnsi="Segoe UI Emoji" w:cs="Segoe UI Emoji"/>
        </w:rPr>
        <w:t>👉</w:t>
      </w:r>
      <w:r w:rsidRPr="00281678">
        <w:t xml:space="preserve"> </w:t>
      </w:r>
      <w:hyperlink r:id="rId4" w:history="1">
        <w:r w:rsidR="00DE5D2F" w:rsidRPr="00CB22D2">
          <w:rPr>
            <w:rStyle w:val="Collegamentoipertestuale"/>
            <w:b/>
            <w:bCs/>
            <w:color w:val="000000" w:themeColor="text1"/>
            <w:highlight w:val="yellow"/>
          </w:rPr>
          <w:t>QUESTIONARIO CATECHISTI</w:t>
        </w:r>
      </w:hyperlink>
      <w:r w:rsidR="005C79A3">
        <w:t xml:space="preserve"> </w:t>
      </w:r>
      <w:r w:rsidR="005C79A3" w:rsidRPr="005C79A3">
        <w:rPr>
          <w:b/>
          <w:bCs/>
          <w:highlight w:val="yellow"/>
        </w:rPr>
        <w:t>(</w:t>
      </w:r>
      <w:hyperlink r:id="rId5" w:history="1">
        <w:r w:rsidR="005C79A3" w:rsidRPr="008A4934">
          <w:rPr>
            <w:rStyle w:val="Collegamentoipertestuale"/>
            <w:b/>
            <w:bCs/>
            <w:highlight w:val="yellow"/>
          </w:rPr>
          <w:t>https://unicatt.eu.qualtrics.com/jfe/form/SV_54Fm3jE7I6CLMKa</w:t>
        </w:r>
      </w:hyperlink>
      <w:r w:rsidR="005C79A3">
        <w:t xml:space="preserve">) </w:t>
      </w:r>
    </w:p>
    <w:p w14:paraId="33F14029" w14:textId="77777777" w:rsidR="00281678" w:rsidRPr="00281678" w:rsidRDefault="00504DBE" w:rsidP="00281678">
      <w:r>
        <w:rPr>
          <w:noProof/>
        </w:rPr>
        <w:pict w14:anchorId="4CF20F95">
          <v:rect id="_x0000_i1026" alt="" style="width:481.9pt;height:.05pt;mso-width-percent:0;mso-height-percent:0;mso-width-percent:0;mso-height-percent:0" o:hralign="center" o:hrstd="t" o:hr="t" fillcolor="#a0a0a0" stroked="f"/>
        </w:pict>
      </w:r>
    </w:p>
    <w:p w14:paraId="49373704" w14:textId="77777777" w:rsidR="00281678" w:rsidRPr="00281678" w:rsidRDefault="00281678" w:rsidP="00281678">
      <w:pPr>
        <w:rPr>
          <w:b/>
          <w:bCs/>
        </w:rPr>
      </w:pPr>
      <w:r w:rsidRPr="00281678">
        <w:rPr>
          <w:b/>
          <w:bCs/>
        </w:rPr>
        <w:t>2. Invia alle famiglie questo messaggio (già pronto)</w:t>
      </w:r>
    </w:p>
    <w:p w14:paraId="6646714A" w14:textId="5A80327A" w:rsidR="00281678" w:rsidRPr="00281678" w:rsidRDefault="00281678" w:rsidP="00281678">
      <w:r w:rsidRPr="00281678">
        <w:t>(copia e incolla il testo qui sotto</w:t>
      </w:r>
      <w:r w:rsidR="00992C8D">
        <w:t>,</w:t>
      </w:r>
      <w:r w:rsidR="00992C8D" w:rsidRPr="00CB22D2">
        <w:rPr>
          <w:color w:val="EE0000"/>
        </w:rPr>
        <w:t xml:space="preserve"> </w:t>
      </w:r>
      <w:r w:rsidR="00992C8D" w:rsidRPr="00CB22D2">
        <w:rPr>
          <w:color w:val="EE0000"/>
          <w:u w:val="single"/>
        </w:rPr>
        <w:t>inserendo il nome della Diocesi</w:t>
      </w:r>
      <w:r w:rsidR="00992C8D">
        <w:t>,</w:t>
      </w:r>
      <w:r w:rsidRPr="00281678">
        <w:t xml:space="preserve"> e invialo, ad esempio via WhatsApp)</w:t>
      </w:r>
    </w:p>
    <w:p w14:paraId="3774FFBF" w14:textId="77777777" w:rsidR="00281678" w:rsidRPr="00281678" w:rsidRDefault="00504DBE" w:rsidP="00281678">
      <w:r>
        <w:rPr>
          <w:noProof/>
        </w:rPr>
        <w:pict w14:anchorId="248470C5">
          <v:rect id="_x0000_i1025" alt="" style="width:481.9pt;height:.05pt;mso-width-percent:0;mso-height-percent:0;mso-width-percent:0;mso-height-percent:0" o:hralign="center" o:hrstd="t" o:hr="t" fillcolor="#a0a0a0" stroked="f"/>
        </w:pict>
      </w:r>
    </w:p>
    <w:p w14:paraId="1E841064" w14:textId="77777777" w:rsidR="00281678" w:rsidRPr="00281678" w:rsidRDefault="00281678" w:rsidP="00281678">
      <w:r w:rsidRPr="00281678">
        <w:rPr>
          <w:b/>
          <w:bCs/>
        </w:rPr>
        <w:t>Messaggio da inviare alle famiglie:</w:t>
      </w:r>
    </w:p>
    <w:p w14:paraId="4B75832D" w14:textId="6A3ECD8E" w:rsidR="00281678" w:rsidRPr="009221D4" w:rsidRDefault="00281678" w:rsidP="00281678">
      <w:pPr>
        <w:rPr>
          <w:i/>
          <w:iCs/>
        </w:rPr>
      </w:pPr>
      <w:r w:rsidRPr="009221D4">
        <w:rPr>
          <w:i/>
          <w:iCs/>
        </w:rPr>
        <w:t>Buongiorno,</w:t>
      </w:r>
      <w:r w:rsidRPr="009221D4">
        <w:rPr>
          <w:i/>
          <w:iCs/>
        </w:rPr>
        <w:br/>
        <w:t>nell’ambito del cammino di catech</w:t>
      </w:r>
      <w:r w:rsidR="00C0058F">
        <w:rPr>
          <w:i/>
          <w:iCs/>
        </w:rPr>
        <w:t>esi</w:t>
      </w:r>
      <w:r w:rsidRPr="009221D4">
        <w:rPr>
          <w:i/>
          <w:iCs/>
        </w:rPr>
        <w:t>, la nostra diocesi partecipa a una ricerca nazionale per comprendere meglio l’esperienza delle famiglie.</w:t>
      </w:r>
    </w:p>
    <w:p w14:paraId="76362DAF" w14:textId="7D2ABDEB" w:rsidR="00281678" w:rsidRPr="009221D4" w:rsidRDefault="00281678" w:rsidP="00281678">
      <w:pPr>
        <w:rPr>
          <w:i/>
          <w:iCs/>
        </w:rPr>
      </w:pPr>
      <w:r w:rsidRPr="009221D4">
        <w:rPr>
          <w:i/>
          <w:iCs/>
        </w:rPr>
        <w:t xml:space="preserve">Poiché tuo/a figlio/a frequenta il </w:t>
      </w:r>
      <w:r w:rsidR="00C25337">
        <w:rPr>
          <w:i/>
          <w:iCs/>
        </w:rPr>
        <w:t xml:space="preserve">percorso di iniziazione alla vita cristiana </w:t>
      </w:r>
      <w:r w:rsidRPr="009221D4">
        <w:rPr>
          <w:i/>
          <w:iCs/>
        </w:rPr>
        <w:t xml:space="preserve">nella </w:t>
      </w:r>
      <w:r w:rsidRPr="009034CB">
        <w:rPr>
          <w:b/>
          <w:bCs/>
          <w:i/>
          <w:iCs/>
        </w:rPr>
        <w:t>diocesi di</w:t>
      </w:r>
      <w:r w:rsidR="009034CB" w:rsidRPr="009034CB">
        <w:rPr>
          <w:b/>
          <w:bCs/>
          <w:i/>
          <w:iCs/>
        </w:rPr>
        <w:t xml:space="preserve"> VICENZA</w:t>
      </w:r>
      <w:r w:rsidRPr="009221D4">
        <w:rPr>
          <w:i/>
          <w:iCs/>
        </w:rPr>
        <w:t>, il tuo contributo è particolarmente importante.</w:t>
      </w:r>
    </w:p>
    <w:p w14:paraId="178398B3" w14:textId="63EF19A8" w:rsidR="00281678" w:rsidRPr="005C79A3" w:rsidRDefault="00281678" w:rsidP="00281678">
      <w:pPr>
        <w:rPr>
          <w:b/>
          <w:bCs/>
          <w:i/>
          <w:iCs/>
        </w:rPr>
      </w:pPr>
      <w:r w:rsidRPr="009221D4">
        <w:rPr>
          <w:i/>
          <w:iCs/>
        </w:rPr>
        <w:t>Ti chiediamo di dedicare pochi minuti alla compilazione di questo questionario</w:t>
      </w:r>
      <w:r w:rsidR="00A14717" w:rsidRPr="009221D4">
        <w:rPr>
          <w:i/>
          <w:iCs/>
        </w:rPr>
        <w:t xml:space="preserve"> (deve compilarlo un solo genitore)</w:t>
      </w:r>
      <w:r w:rsidRPr="009221D4">
        <w:rPr>
          <w:i/>
          <w:iCs/>
        </w:rPr>
        <w:t>:</w:t>
      </w:r>
      <w:r w:rsidRPr="009221D4">
        <w:rPr>
          <w:i/>
          <w:iCs/>
        </w:rPr>
        <w:br/>
      </w:r>
      <w:r w:rsidRPr="009221D4">
        <w:rPr>
          <w:rFonts w:ascii="Segoe UI Emoji" w:hAnsi="Segoe UI Emoji" w:cs="Segoe UI Emoji"/>
          <w:i/>
          <w:iCs/>
        </w:rPr>
        <w:t>👉</w:t>
      </w:r>
      <w:r w:rsidRPr="009221D4">
        <w:rPr>
          <w:i/>
          <w:iCs/>
        </w:rPr>
        <w:t xml:space="preserve"> </w:t>
      </w:r>
      <w:hyperlink r:id="rId6" w:history="1">
        <w:r w:rsidR="00D14D93" w:rsidRPr="009221D4">
          <w:rPr>
            <w:rStyle w:val="Collegamentoipertestuale"/>
            <w:b/>
            <w:bCs/>
            <w:i/>
            <w:iCs/>
            <w:color w:val="000000" w:themeColor="text1"/>
            <w:highlight w:val="cyan"/>
          </w:rPr>
          <w:t>Q</w:t>
        </w:r>
        <w:r w:rsidR="0095434E" w:rsidRPr="009221D4">
          <w:rPr>
            <w:rStyle w:val="Collegamentoipertestuale"/>
            <w:b/>
            <w:bCs/>
            <w:i/>
            <w:iCs/>
            <w:color w:val="000000" w:themeColor="text1"/>
            <w:highlight w:val="cyan"/>
          </w:rPr>
          <w:t>UESTIONARIO FAMIGLIE</w:t>
        </w:r>
      </w:hyperlink>
      <w:r w:rsidR="005C79A3">
        <w:t xml:space="preserve"> </w:t>
      </w:r>
      <w:r w:rsidR="005C79A3" w:rsidRPr="005C79A3">
        <w:rPr>
          <w:b/>
          <w:bCs/>
          <w:highlight w:val="cyan"/>
        </w:rPr>
        <w:t>(</w:t>
      </w:r>
      <w:hyperlink r:id="rId7" w:history="1">
        <w:r w:rsidR="005C79A3" w:rsidRPr="008A4934">
          <w:rPr>
            <w:rStyle w:val="Collegamentoipertestuale"/>
            <w:b/>
            <w:bCs/>
            <w:highlight w:val="cyan"/>
          </w:rPr>
          <w:t>https://unicatt.eu.qualtrics.com/jfe/form/SV_9XhnK2HwqbVWRIW</w:t>
        </w:r>
      </w:hyperlink>
      <w:r w:rsidR="005C79A3" w:rsidRPr="005C79A3">
        <w:rPr>
          <w:b/>
          <w:bCs/>
          <w:highlight w:val="cyan"/>
        </w:rPr>
        <w:t>)</w:t>
      </w:r>
      <w:r w:rsidR="005C79A3">
        <w:rPr>
          <w:b/>
          <w:bCs/>
        </w:rPr>
        <w:t xml:space="preserve"> </w:t>
      </w:r>
    </w:p>
    <w:p w14:paraId="2E85C3E6" w14:textId="4258191D" w:rsidR="00281678" w:rsidRPr="009221D4" w:rsidRDefault="00281678" w:rsidP="00281678">
      <w:pPr>
        <w:rPr>
          <w:i/>
          <w:iCs/>
        </w:rPr>
      </w:pPr>
      <w:r w:rsidRPr="009221D4">
        <w:rPr>
          <w:i/>
          <w:iCs/>
        </w:rPr>
        <w:t>Le risposte sono anonime.</w:t>
      </w:r>
      <w:r w:rsidR="00832084">
        <w:rPr>
          <w:i/>
          <w:iCs/>
        </w:rPr>
        <w:t xml:space="preserve"> La scadenza è il </w:t>
      </w:r>
      <w:r w:rsidR="00832084" w:rsidRPr="00832084">
        <w:rPr>
          <w:b/>
          <w:bCs/>
          <w:i/>
          <w:iCs/>
        </w:rPr>
        <w:t>31 marzo</w:t>
      </w:r>
    </w:p>
    <w:p w14:paraId="62FE358E" w14:textId="2A89EB7B" w:rsidR="00281678" w:rsidRPr="008B6992" w:rsidRDefault="00281678">
      <w:pPr>
        <w:rPr>
          <w:i/>
          <w:iCs/>
        </w:rPr>
      </w:pPr>
      <w:r w:rsidRPr="009221D4">
        <w:rPr>
          <w:i/>
          <w:iCs/>
        </w:rPr>
        <w:t>Grazie per la collaborazione!</w:t>
      </w:r>
    </w:p>
    <w:sectPr w:rsidR="00281678" w:rsidRPr="008B699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hideSpellingErrors/>
  <w:hideGrammaticalErrors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O2NDEyNja0MDWyNDdS0lEKTi0uzszPAykwrQUAbzKjXywAAAA="/>
  </w:docVars>
  <w:rsids>
    <w:rsidRoot w:val="00281678"/>
    <w:rsid w:val="00001C84"/>
    <w:rsid w:val="00011FDD"/>
    <w:rsid w:val="000C5A75"/>
    <w:rsid w:val="00163C4B"/>
    <w:rsid w:val="00281678"/>
    <w:rsid w:val="00314665"/>
    <w:rsid w:val="00353C54"/>
    <w:rsid w:val="003A5D96"/>
    <w:rsid w:val="004D54A7"/>
    <w:rsid w:val="00504DBE"/>
    <w:rsid w:val="00540C0E"/>
    <w:rsid w:val="005C79A3"/>
    <w:rsid w:val="00605584"/>
    <w:rsid w:val="00675FD2"/>
    <w:rsid w:val="006E07A4"/>
    <w:rsid w:val="00752DA1"/>
    <w:rsid w:val="007F755C"/>
    <w:rsid w:val="00832084"/>
    <w:rsid w:val="008A46EF"/>
    <w:rsid w:val="008B6992"/>
    <w:rsid w:val="009034CB"/>
    <w:rsid w:val="009221D4"/>
    <w:rsid w:val="0095434E"/>
    <w:rsid w:val="00992C8D"/>
    <w:rsid w:val="00A14717"/>
    <w:rsid w:val="00A4323A"/>
    <w:rsid w:val="00B0261A"/>
    <w:rsid w:val="00C0058F"/>
    <w:rsid w:val="00C25337"/>
    <w:rsid w:val="00C77FA7"/>
    <w:rsid w:val="00CB22D2"/>
    <w:rsid w:val="00CF6425"/>
    <w:rsid w:val="00D14D93"/>
    <w:rsid w:val="00D83E18"/>
    <w:rsid w:val="00DE5D2F"/>
    <w:rsid w:val="00EC30A2"/>
    <w:rsid w:val="00EF1CC2"/>
    <w:rsid w:val="00F75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F5320"/>
  <w15:chartTrackingRefBased/>
  <w15:docId w15:val="{993F8C0D-34CF-40F2-9C72-A4645ECE0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28167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28167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281678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281678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281678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281678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281678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281678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281678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28167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28167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281678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281678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281678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281678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281678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281678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281678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28167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28167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281678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281678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28167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281678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281678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281678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28167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281678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281678"/>
    <w:rPr>
      <w:b/>
      <w:bCs/>
      <w:smallCaps/>
      <w:color w:val="0F4761" w:themeColor="accent1" w:themeShade="BF"/>
      <w:spacing w:val="5"/>
    </w:rPr>
  </w:style>
  <w:style w:type="character" w:styleId="Collegamentoipertestuale">
    <w:name w:val="Hyperlink"/>
    <w:basedOn w:val="Carpredefinitoparagrafo"/>
    <w:uiPriority w:val="99"/>
    <w:unhideWhenUsed/>
    <w:rsid w:val="0095434E"/>
    <w:rPr>
      <w:color w:val="467886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95434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C79A3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unicatt.eu.qualtrics.com/jfe/form/SV_9XhnK2HwqbVWRIW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nicatt.eu.qualtrics.com/jfe/form/SV_9XhnK2HwqbVWRIW" TargetMode="External"/><Relationship Id="rId5" Type="http://schemas.openxmlformats.org/officeDocument/2006/relationships/hyperlink" Target="https://unicatt.eu.qualtrics.com/jfe/form/SV_54Fm3jE7I6CLMKa" TargetMode="External"/><Relationship Id="rId4" Type="http://schemas.openxmlformats.org/officeDocument/2006/relationships/hyperlink" Target="https://unicatt.eu.qualtrics.com/jfe/form/SV_54Fm3jE7I6CLMKa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b94f7d74-81ff-44a9-b588-6682acc85779}" enabled="0" method="" siteId="{b94f7d74-81ff-44a9-b588-6682acc85779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6</Words>
  <Characters>1063</Characters>
  <Application>Microsoft Office Word</Application>
  <DocSecurity>0</DocSecurity>
  <Lines>8</Lines>
  <Paragraphs>2</Paragraphs>
  <ScaleCrop>false</ScaleCrop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imo</dc:creator>
  <cp:keywords/>
  <dc:description/>
  <cp:lastModifiedBy>Giovanni Casarotto</cp:lastModifiedBy>
  <cp:revision>2</cp:revision>
  <cp:lastPrinted>2026-03-05T10:27:00Z</cp:lastPrinted>
  <dcterms:created xsi:type="dcterms:W3CDTF">2026-03-05T10:32:00Z</dcterms:created>
  <dcterms:modified xsi:type="dcterms:W3CDTF">2026-03-05T10:32:00Z</dcterms:modified>
</cp:coreProperties>
</file>